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3364f0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ebfcd01-8bd5-4326-b735-922b54a2979f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4:18:49Z</dcterms:created>
  <dcterms:modified xsi:type="dcterms:W3CDTF">2023-06-20T1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